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AD692" w14:textId="7BB3C72C" w:rsidR="00AF4523" w:rsidRPr="00E1227B" w:rsidRDefault="00287383" w:rsidP="00AF5697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 xml:space="preserve">Art Display </w:t>
      </w:r>
      <w:r w:rsidR="00AF4523" w:rsidRPr="00E1227B">
        <w:rPr>
          <w:rFonts w:ascii="Arial" w:hAnsi="Arial" w:cs="Arial"/>
          <w:b/>
          <w:sz w:val="32"/>
          <w:szCs w:val="32"/>
          <w:u w:val="single"/>
        </w:rPr>
        <w:t>Guidelines</w:t>
      </w:r>
    </w:p>
    <w:p w14:paraId="25267476" w14:textId="77777777" w:rsidR="008A1C46" w:rsidRPr="00E1227B" w:rsidRDefault="00731984" w:rsidP="008A1C46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pict w14:anchorId="1F9ACB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7" o:title="BD14845_"/>
          </v:shape>
        </w:pict>
      </w:r>
    </w:p>
    <w:p w14:paraId="4F4E890A" w14:textId="77777777" w:rsidR="00D775D3" w:rsidRPr="00E1227B" w:rsidRDefault="00D775D3">
      <w:pPr>
        <w:rPr>
          <w:rFonts w:ascii="Arial" w:hAnsi="Arial" w:cs="Arial"/>
          <w:b/>
          <w:i/>
        </w:rPr>
      </w:pPr>
      <w:r w:rsidRPr="00E1227B">
        <w:rPr>
          <w:rFonts w:ascii="Arial" w:hAnsi="Arial" w:cs="Arial"/>
          <w:b/>
          <w:i/>
        </w:rPr>
        <w:t>Set-Up Time</w:t>
      </w:r>
    </w:p>
    <w:p w14:paraId="20DE38F9" w14:textId="6BCB0C8D" w:rsidR="007A75D8" w:rsidRDefault="007A75D8">
      <w:pPr>
        <w:rPr>
          <w:rFonts w:ascii="Arial" w:eastAsia="Arial" w:hAnsi="Arial" w:cs="Arial"/>
        </w:rPr>
      </w:pPr>
      <w:r w:rsidRPr="007A75D8">
        <w:rPr>
          <w:rFonts w:ascii="Arial" w:eastAsia="Arial" w:hAnsi="Arial" w:cs="Arial"/>
        </w:rPr>
        <w:t xml:space="preserve">You will be able to set-up your </w:t>
      </w:r>
      <w:r w:rsidR="00731984">
        <w:rPr>
          <w:rFonts w:ascii="Arial" w:eastAsia="Arial" w:hAnsi="Arial" w:cs="Arial"/>
        </w:rPr>
        <w:t xml:space="preserve">exhibit </w:t>
      </w:r>
      <w:r w:rsidRPr="007A75D8">
        <w:rPr>
          <w:rFonts w:ascii="Arial" w:eastAsia="Arial" w:hAnsi="Arial" w:cs="Arial"/>
        </w:rPr>
        <w:t xml:space="preserve">anytime between </w:t>
      </w:r>
      <w:r w:rsidR="00731984">
        <w:rPr>
          <w:rFonts w:ascii="Arial" w:eastAsia="Arial" w:hAnsi="Arial" w:cs="Arial"/>
        </w:rPr>
        <w:t>11</w:t>
      </w:r>
      <w:r w:rsidRPr="007A75D8">
        <w:rPr>
          <w:rFonts w:ascii="Arial" w:eastAsia="Arial" w:hAnsi="Arial" w:cs="Arial"/>
        </w:rPr>
        <w:t>:</w:t>
      </w:r>
      <w:r w:rsidR="00731984">
        <w:rPr>
          <w:rFonts w:ascii="Arial" w:eastAsia="Arial" w:hAnsi="Arial" w:cs="Arial"/>
        </w:rPr>
        <w:t xml:space="preserve">55 </w:t>
      </w:r>
      <w:r w:rsidRPr="007A75D8">
        <w:rPr>
          <w:rFonts w:ascii="Arial" w:eastAsia="Arial" w:hAnsi="Arial" w:cs="Arial"/>
        </w:rPr>
        <w:t>am and</w:t>
      </w:r>
      <w:r w:rsidR="009F1D57">
        <w:rPr>
          <w:rFonts w:ascii="Arial" w:eastAsia="Arial" w:hAnsi="Arial" w:cs="Arial"/>
        </w:rPr>
        <w:t xml:space="preserve"> </w:t>
      </w:r>
      <w:r w:rsidR="00731984">
        <w:rPr>
          <w:rFonts w:ascii="Arial" w:eastAsia="Arial" w:hAnsi="Arial" w:cs="Arial"/>
        </w:rPr>
        <w:t>12:30 p</w:t>
      </w:r>
      <w:r w:rsidR="009F1D57">
        <w:rPr>
          <w:rFonts w:ascii="Arial" w:eastAsia="Arial" w:hAnsi="Arial" w:cs="Arial"/>
        </w:rPr>
        <w:t>m</w:t>
      </w:r>
      <w:r w:rsidRPr="007A75D8">
        <w:rPr>
          <w:rFonts w:ascii="Arial" w:eastAsia="Arial" w:hAnsi="Arial" w:cs="Arial"/>
        </w:rPr>
        <w:t xml:space="preserve"> in the Event Center.</w:t>
      </w:r>
    </w:p>
    <w:p w14:paraId="0939E409" w14:textId="70524422" w:rsidR="00D775D3" w:rsidRPr="00323AAD" w:rsidRDefault="007A75D8">
      <w:pPr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rt Display</w:t>
      </w:r>
    </w:p>
    <w:p w14:paraId="0CEDE29F" w14:textId="7E5C981A" w:rsidR="005939B2" w:rsidRPr="00893AEF" w:rsidRDefault="072FB660">
      <w:pPr>
        <w:rPr>
          <w:rFonts w:ascii="Arial" w:hAnsi="Arial" w:cs="Arial"/>
        </w:rPr>
      </w:pPr>
      <w:r w:rsidRPr="072FB660">
        <w:rPr>
          <w:rFonts w:ascii="Arial" w:eastAsia="Arial" w:hAnsi="Arial" w:cs="Arial"/>
        </w:rPr>
        <w:t>Art display pres</w:t>
      </w:r>
      <w:r w:rsidR="00B50880">
        <w:rPr>
          <w:rFonts w:ascii="Arial" w:eastAsia="Arial" w:hAnsi="Arial" w:cs="Arial"/>
        </w:rPr>
        <w:t>e</w:t>
      </w:r>
      <w:r w:rsidR="007A75D8">
        <w:rPr>
          <w:rFonts w:ascii="Arial" w:eastAsia="Arial" w:hAnsi="Arial" w:cs="Arial"/>
        </w:rPr>
        <w:t>nters will be scheduled for a 60</w:t>
      </w:r>
      <w:r w:rsidRPr="072FB660">
        <w:rPr>
          <w:rFonts w:ascii="Arial" w:eastAsia="Arial" w:hAnsi="Arial" w:cs="Arial"/>
        </w:rPr>
        <w:t>-minute period to be available to stand by their display and respond to questions. P</w:t>
      </w:r>
      <w:r w:rsidR="007A75D8">
        <w:rPr>
          <w:rFonts w:ascii="Arial" w:eastAsia="Arial" w:hAnsi="Arial" w:cs="Arial"/>
        </w:rPr>
        <w:t xml:space="preserve">resentations are from </w:t>
      </w:r>
      <w:r w:rsidR="00731984">
        <w:rPr>
          <w:rFonts w:ascii="Arial" w:eastAsia="Arial" w:hAnsi="Arial" w:cs="Arial"/>
        </w:rPr>
        <w:t>12</w:t>
      </w:r>
      <w:r w:rsidR="009F1D57">
        <w:rPr>
          <w:rFonts w:ascii="Arial" w:eastAsia="Arial" w:hAnsi="Arial" w:cs="Arial"/>
        </w:rPr>
        <w:t>:30</w:t>
      </w:r>
      <w:r w:rsidR="00B50880">
        <w:rPr>
          <w:rFonts w:ascii="Arial" w:eastAsia="Arial" w:hAnsi="Arial" w:cs="Arial"/>
        </w:rPr>
        <w:t xml:space="preserve">- </w:t>
      </w:r>
      <w:r w:rsidR="009F1D57">
        <w:rPr>
          <w:rFonts w:ascii="Arial" w:eastAsia="Arial" w:hAnsi="Arial" w:cs="Arial"/>
        </w:rPr>
        <w:t>1</w:t>
      </w:r>
      <w:r w:rsidR="007A75D8">
        <w:rPr>
          <w:rFonts w:ascii="Arial" w:eastAsia="Arial" w:hAnsi="Arial" w:cs="Arial"/>
        </w:rPr>
        <w:t>:</w:t>
      </w:r>
      <w:r w:rsidR="00731984">
        <w:rPr>
          <w:rFonts w:ascii="Arial" w:eastAsia="Arial" w:hAnsi="Arial" w:cs="Arial"/>
        </w:rPr>
        <w:t>3</w:t>
      </w:r>
      <w:r w:rsidR="00B50880">
        <w:rPr>
          <w:rFonts w:ascii="Arial" w:eastAsia="Arial" w:hAnsi="Arial" w:cs="Arial"/>
        </w:rPr>
        <w:t>0</w:t>
      </w:r>
      <w:r w:rsidR="00731984">
        <w:rPr>
          <w:rFonts w:ascii="Arial" w:eastAsia="Arial" w:hAnsi="Arial" w:cs="Arial"/>
        </w:rPr>
        <w:t xml:space="preserve"> p</w:t>
      </w:r>
      <w:r w:rsidR="007A75D8">
        <w:rPr>
          <w:rFonts w:ascii="Arial" w:eastAsia="Arial" w:hAnsi="Arial" w:cs="Arial"/>
        </w:rPr>
        <w:t>m</w:t>
      </w:r>
      <w:r w:rsidRPr="072FB660">
        <w:rPr>
          <w:rFonts w:ascii="Arial" w:eastAsia="Arial" w:hAnsi="Arial" w:cs="Arial"/>
        </w:rPr>
        <w:t>. There will be designated space for art displays that will be protect by a student volunteer. Each display will be numbered, this number will allow for guests to cast their vote on best poster presentation.</w:t>
      </w:r>
    </w:p>
    <w:p w14:paraId="7FEB8CCA" w14:textId="1CB47BA9" w:rsidR="00323AAD" w:rsidRPr="00893AEF" w:rsidRDefault="00323AAD" w:rsidP="00AF4523">
      <w:pPr>
        <w:rPr>
          <w:rFonts w:ascii="Arial" w:eastAsia="Arial" w:hAnsi="Arial" w:cs="Arial"/>
          <w:bCs/>
          <w:iCs/>
          <w:sz w:val="24"/>
          <w:szCs w:val="24"/>
        </w:rPr>
      </w:pPr>
      <w:r w:rsidRPr="00893AEF">
        <w:rPr>
          <w:rFonts w:ascii="Arial" w:eastAsia="Arial" w:hAnsi="Arial" w:cs="Arial"/>
          <w:bCs/>
          <w:iCs/>
          <w:sz w:val="24"/>
          <w:szCs w:val="24"/>
        </w:rPr>
        <w:t>Display Guideline</w:t>
      </w:r>
    </w:p>
    <w:p w14:paraId="41F685BA" w14:textId="3946B62D" w:rsidR="00323AAD" w:rsidRPr="00893AEF" w:rsidRDefault="00323AAD" w:rsidP="00323AA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893AEF">
        <w:rPr>
          <w:rFonts w:ascii="Arial" w:hAnsi="Arial" w:cs="Arial"/>
        </w:rPr>
        <w:t>Presentations can be done in drawing, painting, printmaking, photography, sculpture, ceramics, mixed media, video and film.</w:t>
      </w:r>
    </w:p>
    <w:p w14:paraId="27C60B65" w14:textId="6E5F0E8C" w:rsidR="008E3247" w:rsidRPr="00893AEF" w:rsidRDefault="00323AAD" w:rsidP="00323AA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893AEF">
        <w:rPr>
          <w:rFonts w:ascii="Arial" w:hAnsi="Arial" w:cs="Arial"/>
        </w:rPr>
        <w:t>All work must be labeled.</w:t>
      </w:r>
    </w:p>
    <w:p w14:paraId="10BE44B8" w14:textId="48A74FBC" w:rsidR="00323AAD" w:rsidRPr="00893AEF" w:rsidRDefault="00323AAD" w:rsidP="00323AA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893AEF">
        <w:rPr>
          <w:rFonts w:ascii="Arial" w:hAnsi="Arial" w:cs="Arial"/>
        </w:rPr>
        <w:t xml:space="preserve">All displays must include a statement. </w:t>
      </w:r>
    </w:p>
    <w:p w14:paraId="4FBE0A8B" w14:textId="1378CF46" w:rsidR="00323AAD" w:rsidRPr="00893AEF" w:rsidRDefault="00323AAD" w:rsidP="00323AA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893AEF">
        <w:rPr>
          <w:rFonts w:ascii="Arial" w:hAnsi="Arial" w:cs="Arial"/>
        </w:rPr>
        <w:t xml:space="preserve">Exhibitor is responsible for cleaning up immediately after the reception concludes. </w:t>
      </w:r>
    </w:p>
    <w:p w14:paraId="55AAC5F3" w14:textId="52BE4D17" w:rsidR="00323AAD" w:rsidRPr="00893AEF" w:rsidRDefault="072FB660" w:rsidP="00323AA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72FB660">
        <w:rPr>
          <w:rFonts w:ascii="Arial" w:eastAsia="Arial" w:hAnsi="Arial" w:cs="Arial"/>
        </w:rPr>
        <w:t xml:space="preserve">The Office of Student Research assumes no responsibility for theft, loss, damage or destruction of items left for display, although we will do </w:t>
      </w:r>
      <w:proofErr w:type="spellStart"/>
      <w:r w:rsidRPr="072FB660">
        <w:rPr>
          <w:rFonts w:ascii="Arial" w:eastAsia="Arial" w:hAnsi="Arial" w:cs="Arial"/>
        </w:rPr>
        <w:t>out</w:t>
      </w:r>
      <w:proofErr w:type="spellEnd"/>
      <w:r w:rsidRPr="072FB660">
        <w:rPr>
          <w:rFonts w:ascii="Arial" w:eastAsia="Arial" w:hAnsi="Arial" w:cs="Arial"/>
        </w:rPr>
        <w:t xml:space="preserve"> best </w:t>
      </w:r>
      <w:proofErr w:type="gramStart"/>
      <w:r w:rsidRPr="072FB660">
        <w:rPr>
          <w:rFonts w:ascii="Arial" w:eastAsia="Arial" w:hAnsi="Arial" w:cs="Arial"/>
        </w:rPr>
        <w:t>to insure that</w:t>
      </w:r>
      <w:proofErr w:type="gramEnd"/>
      <w:r w:rsidRPr="072FB660">
        <w:rPr>
          <w:rFonts w:ascii="Arial" w:eastAsia="Arial" w:hAnsi="Arial" w:cs="Arial"/>
        </w:rPr>
        <w:t xml:space="preserve"> all items are cared for and protected. </w:t>
      </w:r>
    </w:p>
    <w:p w14:paraId="09F6E714" w14:textId="77777777" w:rsidR="00323AAD" w:rsidRPr="00323AAD" w:rsidRDefault="00323AAD" w:rsidP="00323AAD">
      <w:pPr>
        <w:pStyle w:val="ListParagraph"/>
        <w:rPr>
          <w:rFonts w:ascii="Times New Roman" w:hAnsi="Times New Roman" w:cs="Times New Roman"/>
        </w:rPr>
      </w:pPr>
      <w:bookmarkStart w:id="0" w:name="_GoBack"/>
      <w:bookmarkEnd w:id="0"/>
    </w:p>
    <w:p w14:paraId="73AFDE75" w14:textId="77777777" w:rsidR="008E3247" w:rsidRPr="00A75150" w:rsidRDefault="008E3247" w:rsidP="00AF4523">
      <w:pPr>
        <w:rPr>
          <w:rFonts w:ascii="Times New Roman" w:hAnsi="Times New Roman" w:cs="Times New Roman"/>
        </w:rPr>
      </w:pPr>
    </w:p>
    <w:p w14:paraId="3CF61442" w14:textId="77777777" w:rsidR="008E3247" w:rsidRPr="00A75150" w:rsidRDefault="008E3247" w:rsidP="00AF4523">
      <w:pPr>
        <w:rPr>
          <w:rFonts w:ascii="Times New Roman" w:hAnsi="Times New Roman" w:cs="Times New Roman"/>
        </w:rPr>
      </w:pPr>
    </w:p>
    <w:p w14:paraId="4773F53A" w14:textId="77777777" w:rsidR="008E3247" w:rsidRPr="00A75150" w:rsidRDefault="008E3247" w:rsidP="00AF4523">
      <w:pPr>
        <w:rPr>
          <w:rFonts w:ascii="Times New Roman" w:hAnsi="Times New Roman" w:cs="Times New Roman"/>
          <w:b/>
        </w:rPr>
      </w:pPr>
    </w:p>
    <w:p w14:paraId="46939653" w14:textId="77777777" w:rsidR="00722E39" w:rsidRPr="00F51E8B" w:rsidRDefault="00722E39" w:rsidP="00722E39">
      <w:pPr>
        <w:rPr>
          <w:rFonts w:ascii="Times New Roman" w:hAnsi="Times New Roman" w:cs="Times New Roman"/>
          <w:b/>
          <w:i/>
        </w:rPr>
      </w:pPr>
    </w:p>
    <w:p w14:paraId="26FAC958" w14:textId="77777777" w:rsidR="00DA184F" w:rsidRDefault="00DA184F" w:rsidP="00722E39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7E0AEA9D" w14:textId="77777777" w:rsidR="008A1C46" w:rsidRDefault="008A1C46" w:rsidP="00722E39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03D78B57" w14:textId="77777777" w:rsidR="00DA184F" w:rsidRDefault="00DA184F" w:rsidP="00722E39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7F093748" w14:textId="77777777" w:rsidR="00722E39" w:rsidRPr="00A75150" w:rsidRDefault="00722E39" w:rsidP="00722E39">
      <w:pPr>
        <w:rPr>
          <w:rFonts w:ascii="Times New Roman" w:hAnsi="Times New Roman" w:cs="Times New Roman"/>
        </w:rPr>
      </w:pPr>
    </w:p>
    <w:sectPr w:rsidR="00722E39" w:rsidRPr="00A751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26D71" w14:textId="77777777" w:rsidR="008F4656" w:rsidRDefault="008F4656" w:rsidP="008E3247">
      <w:pPr>
        <w:spacing w:after="0" w:line="240" w:lineRule="auto"/>
      </w:pPr>
      <w:r>
        <w:separator/>
      </w:r>
    </w:p>
  </w:endnote>
  <w:endnote w:type="continuationSeparator" w:id="0">
    <w:p w14:paraId="72E5C46B" w14:textId="77777777" w:rsidR="008F4656" w:rsidRDefault="008F4656" w:rsidP="008E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8418E" w14:textId="77777777" w:rsidR="008F4656" w:rsidRDefault="008F4656" w:rsidP="008E3247">
      <w:pPr>
        <w:spacing w:after="0" w:line="240" w:lineRule="auto"/>
      </w:pPr>
      <w:r>
        <w:separator/>
      </w:r>
    </w:p>
  </w:footnote>
  <w:footnote w:type="continuationSeparator" w:id="0">
    <w:p w14:paraId="2D188968" w14:textId="77777777" w:rsidR="008F4656" w:rsidRDefault="008F4656" w:rsidP="008E32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13BC1"/>
    <w:multiLevelType w:val="hybridMultilevel"/>
    <w:tmpl w:val="346C5F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93413"/>
    <w:multiLevelType w:val="hybridMultilevel"/>
    <w:tmpl w:val="16B0C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01B23"/>
    <w:multiLevelType w:val="hybridMultilevel"/>
    <w:tmpl w:val="A80E9E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A52EF"/>
    <w:multiLevelType w:val="hybridMultilevel"/>
    <w:tmpl w:val="DF94B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46019"/>
    <w:multiLevelType w:val="hybridMultilevel"/>
    <w:tmpl w:val="D76CCDE0"/>
    <w:lvl w:ilvl="0" w:tplc="A3AA484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E5605"/>
    <w:multiLevelType w:val="hybridMultilevel"/>
    <w:tmpl w:val="6A3A8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LAwMzAwsTA0sTBW0lEKTi0uzszPAykwrgUA8SCTKiwAAAA="/>
  </w:docVars>
  <w:rsids>
    <w:rsidRoot w:val="00AF4523"/>
    <w:rsid w:val="0011099C"/>
    <w:rsid w:val="001C43F8"/>
    <w:rsid w:val="00280BBD"/>
    <w:rsid w:val="00287383"/>
    <w:rsid w:val="002D2493"/>
    <w:rsid w:val="002F55D6"/>
    <w:rsid w:val="00323AAD"/>
    <w:rsid w:val="003244C1"/>
    <w:rsid w:val="003B353A"/>
    <w:rsid w:val="003C7CD5"/>
    <w:rsid w:val="00411561"/>
    <w:rsid w:val="00424425"/>
    <w:rsid w:val="00444AB0"/>
    <w:rsid w:val="00451A22"/>
    <w:rsid w:val="00452A60"/>
    <w:rsid w:val="004E1D4C"/>
    <w:rsid w:val="004F1726"/>
    <w:rsid w:val="004F4947"/>
    <w:rsid w:val="00552F92"/>
    <w:rsid w:val="005939B2"/>
    <w:rsid w:val="005D1307"/>
    <w:rsid w:val="00602EC6"/>
    <w:rsid w:val="006B7915"/>
    <w:rsid w:val="006C2D76"/>
    <w:rsid w:val="006E2BA9"/>
    <w:rsid w:val="00722E39"/>
    <w:rsid w:val="00731984"/>
    <w:rsid w:val="00740396"/>
    <w:rsid w:val="00774EE4"/>
    <w:rsid w:val="00785055"/>
    <w:rsid w:val="007A5E3F"/>
    <w:rsid w:val="007A75D8"/>
    <w:rsid w:val="00893AEF"/>
    <w:rsid w:val="008A1C46"/>
    <w:rsid w:val="008E3247"/>
    <w:rsid w:val="008F4656"/>
    <w:rsid w:val="00955443"/>
    <w:rsid w:val="0095689E"/>
    <w:rsid w:val="00974384"/>
    <w:rsid w:val="009F1D57"/>
    <w:rsid w:val="00A75150"/>
    <w:rsid w:val="00AB47C6"/>
    <w:rsid w:val="00AF4523"/>
    <w:rsid w:val="00AF5697"/>
    <w:rsid w:val="00B50880"/>
    <w:rsid w:val="00B5151A"/>
    <w:rsid w:val="00B547AC"/>
    <w:rsid w:val="00C638EF"/>
    <w:rsid w:val="00C93711"/>
    <w:rsid w:val="00C94A65"/>
    <w:rsid w:val="00CD7ADA"/>
    <w:rsid w:val="00D775D3"/>
    <w:rsid w:val="00DA184F"/>
    <w:rsid w:val="00DB2F34"/>
    <w:rsid w:val="00E1227B"/>
    <w:rsid w:val="00E270AD"/>
    <w:rsid w:val="00E50CC3"/>
    <w:rsid w:val="00E74FEC"/>
    <w:rsid w:val="00F015FF"/>
    <w:rsid w:val="00F31AEC"/>
    <w:rsid w:val="00F51E8B"/>
    <w:rsid w:val="00F53897"/>
    <w:rsid w:val="072FB660"/>
    <w:rsid w:val="5BF03CAC"/>
    <w:rsid w:val="6E081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1F11890"/>
  <w15:docId w15:val="{24A5FD3C-99F9-448D-B75B-205B040FC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AF4523"/>
    <w:pPr>
      <w:spacing w:before="100" w:beforeAutospacing="1" w:after="100" w:afterAutospacing="1"/>
      <w:jc w:val="both"/>
    </w:pPr>
    <w:rPr>
      <w:rFonts w:ascii="Calibri" w:eastAsia="PMingLiU" w:hAnsi="Calibri" w:cs="Times New Roman"/>
      <w:sz w:val="20"/>
      <w:szCs w:val="20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5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45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3247"/>
  </w:style>
  <w:style w:type="paragraph" w:styleId="Footer">
    <w:name w:val="footer"/>
    <w:basedOn w:val="Normal"/>
    <w:link w:val="FooterChar"/>
    <w:uiPriority w:val="99"/>
    <w:unhideWhenUsed/>
    <w:rsid w:val="008E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2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White</dc:creator>
  <cp:keywords/>
  <dc:description/>
  <cp:lastModifiedBy>Danielle White</cp:lastModifiedBy>
  <cp:revision>4</cp:revision>
  <cp:lastPrinted>2014-12-16T21:28:00Z</cp:lastPrinted>
  <dcterms:created xsi:type="dcterms:W3CDTF">2018-07-19T19:08:00Z</dcterms:created>
  <dcterms:modified xsi:type="dcterms:W3CDTF">2019-11-18T19:35:00Z</dcterms:modified>
</cp:coreProperties>
</file>